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474434" w14:textId="77777777" w:rsidR="00C94ED3" w:rsidRDefault="00732F71">
      <w:pPr>
        <w:pStyle w:val="a4"/>
      </w:pPr>
      <w:r>
        <w:t>Отчёт по лабораторной работе 1</w:t>
      </w:r>
    </w:p>
    <w:p w14:paraId="12107475" w14:textId="77777777" w:rsidR="00C94ED3" w:rsidRDefault="00732F71">
      <w:pPr>
        <w:pStyle w:val="a5"/>
      </w:pPr>
      <w:r>
        <w:t>Создание репозитория</w:t>
      </w:r>
    </w:p>
    <w:p w14:paraId="1C505FC2" w14:textId="77777777" w:rsidR="00C94ED3" w:rsidRDefault="00732F71">
      <w:pPr>
        <w:pStyle w:val="Author"/>
      </w:pPr>
      <w:r>
        <w:t>Стивен НФИ-02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034066278"/>
        <w:docPartObj>
          <w:docPartGallery w:val="Table of Contents"/>
          <w:docPartUnique/>
        </w:docPartObj>
      </w:sdtPr>
      <w:sdtEndPr/>
      <w:sdtContent>
        <w:p w14:paraId="5276523E" w14:textId="77777777" w:rsidR="00C94ED3" w:rsidRDefault="00732F71">
          <w:pPr>
            <w:pStyle w:val="ae"/>
          </w:pPr>
          <w:r>
            <w:t>Содержание</w:t>
          </w:r>
        </w:p>
        <w:p w14:paraId="203DFA47" w14:textId="77777777" w:rsidR="00C16D44" w:rsidRDefault="00732F71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C16D44">
            <w:fldChar w:fldCharType="separate"/>
          </w:r>
          <w:hyperlink w:anchor="_Toc63944259" w:history="1">
            <w:r w:rsidR="00C16D44" w:rsidRPr="00F701E7">
              <w:rPr>
                <w:rStyle w:val="ad"/>
                <w:noProof/>
              </w:rPr>
              <w:t>Цель работы</w:t>
            </w:r>
            <w:r w:rsidR="00C16D44">
              <w:rPr>
                <w:noProof/>
                <w:webHidden/>
              </w:rPr>
              <w:tab/>
            </w:r>
            <w:r w:rsidR="00C16D44">
              <w:rPr>
                <w:noProof/>
                <w:webHidden/>
              </w:rPr>
              <w:fldChar w:fldCharType="begin"/>
            </w:r>
            <w:r w:rsidR="00C16D44">
              <w:rPr>
                <w:noProof/>
                <w:webHidden/>
              </w:rPr>
              <w:instrText xml:space="preserve"> PAGEREF _Toc63944259 \h </w:instrText>
            </w:r>
            <w:r w:rsidR="00C16D44">
              <w:rPr>
                <w:noProof/>
                <w:webHidden/>
              </w:rPr>
            </w:r>
            <w:r w:rsidR="00C16D44">
              <w:rPr>
                <w:noProof/>
                <w:webHidden/>
              </w:rPr>
              <w:fldChar w:fldCharType="separate"/>
            </w:r>
            <w:r w:rsidR="00C16D44">
              <w:rPr>
                <w:noProof/>
                <w:webHidden/>
              </w:rPr>
              <w:t>1</w:t>
            </w:r>
            <w:r w:rsidR="00C16D44">
              <w:rPr>
                <w:noProof/>
                <w:webHidden/>
              </w:rPr>
              <w:fldChar w:fldCharType="end"/>
            </w:r>
          </w:hyperlink>
        </w:p>
        <w:p w14:paraId="04B742E6" w14:textId="77777777" w:rsidR="00C16D44" w:rsidRDefault="00C16D4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3944260" w:history="1">
            <w:r w:rsidRPr="00F701E7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39442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8E2183" w14:textId="77777777" w:rsidR="00C16D44" w:rsidRDefault="00C16D4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3944261" w:history="1">
            <w:r w:rsidRPr="00F701E7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39442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A85BA8" w14:textId="77777777" w:rsidR="00C16D44" w:rsidRDefault="00C16D4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3944262" w:history="1">
            <w:r w:rsidRPr="00F701E7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39442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D1174C" w14:textId="77777777" w:rsidR="00C94ED3" w:rsidRDefault="00732F71">
          <w:r>
            <w:fldChar w:fldCharType="end"/>
          </w:r>
        </w:p>
      </w:sdtContent>
    </w:sdt>
    <w:p w14:paraId="49777B3A" w14:textId="77777777" w:rsidR="00C94ED3" w:rsidRDefault="00732F71">
      <w:pPr>
        <w:pStyle w:val="1"/>
      </w:pPr>
      <w:bookmarkStart w:id="0" w:name="цель-работы"/>
      <w:bookmarkStart w:id="1" w:name="_Toc63944259"/>
      <w:r>
        <w:t>Цель работы</w:t>
      </w:r>
      <w:bookmarkEnd w:id="1"/>
    </w:p>
    <w:p w14:paraId="07BF37E4" w14:textId="77777777" w:rsidR="00C94ED3" w:rsidRDefault="00732F71">
      <w:pPr>
        <w:pStyle w:val="FirstParagraph"/>
      </w:pPr>
      <w:r>
        <w:t xml:space="preserve">Здесь приводится формулировка цели лабораторной работы. Формулировки </w:t>
      </w:r>
      <w:r>
        <w:t>цели для каждой лабораторной работы приведены в методических указаниях.</w:t>
      </w:r>
    </w:p>
    <w:p w14:paraId="4DCFD4CF" w14:textId="77777777" w:rsidR="00C94ED3" w:rsidRDefault="00732F71">
      <w:pPr>
        <w:pStyle w:val="a0"/>
      </w:pPr>
      <w:r>
        <w:t>Цель данного шаблона — максимально упростить подготовку отчётов по лабораторным работам. Модифицируя данный шаблон, студенты смогут без труда подготовить отчёт по лабораторным работам,</w:t>
      </w:r>
      <w:r>
        <w:t xml:space="preserve"> а также познакомиться с основными возможностями разметки Markdown.</w:t>
      </w:r>
    </w:p>
    <w:p w14:paraId="3923DEC5" w14:textId="77777777" w:rsidR="00C94ED3" w:rsidRDefault="00732F71">
      <w:pPr>
        <w:pStyle w:val="1"/>
      </w:pPr>
      <w:bookmarkStart w:id="2" w:name="задание"/>
      <w:bookmarkStart w:id="3" w:name="_Toc63944260"/>
      <w:bookmarkEnd w:id="0"/>
      <w:r>
        <w:t>Задание</w:t>
      </w:r>
      <w:bookmarkEnd w:id="3"/>
    </w:p>
    <w:p w14:paraId="3025EFAD" w14:textId="77777777" w:rsidR="00C94ED3" w:rsidRDefault="00732F71">
      <w:pPr>
        <w:pStyle w:val="FirstParagraph"/>
      </w:pPr>
      <w:r>
        <w:t>Здесь приводится описание задания в соответствии с рекомендациями методического пособия и выданным вариантом.</w:t>
      </w:r>
    </w:p>
    <w:p w14:paraId="3A689DF5" w14:textId="77777777" w:rsidR="00C94ED3" w:rsidRDefault="00732F71">
      <w:pPr>
        <w:pStyle w:val="1"/>
      </w:pPr>
      <w:bookmarkStart w:id="4" w:name="выполнение-лабораторной-работы"/>
      <w:bookmarkStart w:id="5" w:name="_Toc63944261"/>
      <w:bookmarkEnd w:id="2"/>
      <w:r>
        <w:t>Выполнение лабораторной работы</w:t>
      </w:r>
      <w:bookmarkEnd w:id="5"/>
    </w:p>
    <w:p w14:paraId="5A809F3D" w14:textId="77777777" w:rsidR="00C94ED3" w:rsidRDefault="00732F71">
      <w:pPr>
        <w:pStyle w:val="FirstParagraph"/>
      </w:pPr>
      <w:r>
        <w:t>Описываются проведённые действия, в кач</w:t>
      </w:r>
      <w:r>
        <w:t>естве иллюстрации даётся ссылка на иллюстрацию (рис. @fig:001)</w:t>
      </w:r>
    </w:p>
    <w:p w14:paraId="1369BBD5" w14:textId="77777777" w:rsidR="00C94ED3" w:rsidRDefault="00732F71">
      <w:pPr>
        <w:pStyle w:val="CaptionedFigure"/>
      </w:pPr>
      <w:bookmarkStart w:id="6" w:name="fig:001"/>
      <w:r>
        <w:rPr>
          <w:noProof/>
        </w:rPr>
        <w:lastRenderedPageBreak/>
        <w:drawing>
          <wp:inline distT="0" distB="0" distL="0" distR="0" wp14:anchorId="5CF7D350" wp14:editId="2A727955">
            <wp:extent cx="5334000" cy="4000499"/>
            <wp:effectExtent l="0" t="0" r="0" b="0"/>
            <wp:docPr id="1" name="Picture" descr="рисунок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placeimg_800_600_tech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5A579798" w14:textId="77777777" w:rsidR="00C94ED3" w:rsidRDefault="00732F71">
      <w:pPr>
        <w:pStyle w:val="ImageCaption"/>
      </w:pPr>
      <w:r>
        <w:t>рисунок 1</w:t>
      </w:r>
    </w:p>
    <w:p w14:paraId="6D5F8B6A" w14:textId="77777777" w:rsidR="00C94ED3" w:rsidRDefault="00732F71">
      <w:pPr>
        <w:pStyle w:val="1"/>
      </w:pPr>
      <w:bookmarkStart w:id="7" w:name="выводы"/>
      <w:bookmarkStart w:id="8" w:name="_Toc63944262"/>
      <w:bookmarkEnd w:id="4"/>
      <w:r>
        <w:t>Выводы</w:t>
      </w:r>
      <w:bookmarkEnd w:id="8"/>
    </w:p>
    <w:p w14:paraId="0574629D" w14:textId="77777777" w:rsidR="00C94ED3" w:rsidRDefault="00732F71">
      <w:pPr>
        <w:pStyle w:val="FirstParagraph"/>
      </w:pPr>
      <w:r>
        <w:t>Здесь кратко описываются итоги проделанной работы.</w:t>
      </w:r>
      <w:bookmarkEnd w:id="7"/>
    </w:p>
    <w:sectPr w:rsidR="00C94ED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391BB0" w14:textId="77777777" w:rsidR="00732F71" w:rsidRDefault="00732F71">
      <w:pPr>
        <w:spacing w:after="0"/>
      </w:pPr>
      <w:r>
        <w:separator/>
      </w:r>
    </w:p>
  </w:endnote>
  <w:endnote w:type="continuationSeparator" w:id="0">
    <w:p w14:paraId="7852B23E" w14:textId="77777777" w:rsidR="00732F71" w:rsidRDefault="00732F7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E61153" w14:textId="77777777" w:rsidR="00732F71" w:rsidRDefault="00732F71">
      <w:r>
        <w:separator/>
      </w:r>
    </w:p>
  </w:footnote>
  <w:footnote w:type="continuationSeparator" w:id="0">
    <w:p w14:paraId="557A5630" w14:textId="77777777" w:rsidR="00732F71" w:rsidRDefault="00732F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D5F22B7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32F71"/>
    <w:rsid w:val="00784D58"/>
    <w:rsid w:val="008D6863"/>
    <w:rsid w:val="00B86B75"/>
    <w:rsid w:val="00BC48D5"/>
    <w:rsid w:val="00C16D44"/>
    <w:rsid w:val="00C36279"/>
    <w:rsid w:val="00C94ED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BB2331"/>
  <w15:docId w15:val="{32C420D1-B738-49EE-B8BE-7D59E29A85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C16D44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71</Words>
  <Characters>976</Characters>
  <Application>Microsoft Office Word</Application>
  <DocSecurity>0</DocSecurity>
  <Lines>8</Lines>
  <Paragraphs>2</Paragraphs>
  <ScaleCrop>false</ScaleCrop>
  <Company/>
  <LinksUpToDate>false</LinksUpToDate>
  <CharactersWithSpaces>1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</dc:title>
  <dc:creator>Стивен НФИ-02-18</dc:creator>
  <cp:keywords/>
  <cp:lastModifiedBy>Миша</cp:lastModifiedBy>
  <cp:revision>2</cp:revision>
  <dcterms:created xsi:type="dcterms:W3CDTF">2021-02-11T10:55:00Z</dcterms:created>
  <dcterms:modified xsi:type="dcterms:W3CDTF">2021-02-11T10:5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Создание репозитория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